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ляю вход в систему, используя свои логин и пароль.</w:t>
      </w:r>
    </w:p>
    <w:p>
      <w:pPr>
        <w:numPr>
          <w:ilvl w:val="0"/>
          <w:numId w:val="1001"/>
        </w:numPr>
      </w:pPr>
      <w:r>
        <w:t xml:space="preserve">Для того, чтобы записать в файл file.txt названия файлов, содержащихся в каталоге /etc, использую команду «ls –a /etc &gt; file.txt». Далее с помощью команды «ls -a ~ &gt;&gt; file.txt» дописываю в этот же файл названия файлов, содержащихся в моем домашнем каталоге. Командой «cat file.txt» просматриваю файл, чтобы убедиться в правильности действий. (рис. -fig. </w:t>
      </w:r>
      <w:r>
        <w:rPr>
          <w:bCs/>
          <w:b/>
        </w:rPr>
        <w:t xml:space="preserve">¿fig:001?</w:t>
      </w:r>
      <w:r>
        <w:t xml:space="preserve">) (рис. -fig. 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1" w:name="fig:001"/>
      <w:r>
        <w:t xml:space="preserve">Запись в файл названий каталогов</w:t>
      </w:r>
      <w:bookmarkEnd w:id="21"/>
      <w:r>
        <w:t xml:space="preserve"> </w:t>
      </w:r>
      <w:bookmarkStart w:id="22" w:name="fig:002"/>
      <w:r>
        <w:t xml:space="preserve">Содержимое файла</w:t>
      </w:r>
      <w:bookmarkEnd w:id="22"/>
    </w:p>
    <w:p>
      <w:pPr>
        <w:numPr>
          <w:ilvl w:val="0"/>
          <w:numId w:val="1001"/>
        </w:numPr>
      </w:pPr>
      <w:r>
        <w:t xml:space="preserve">Вывожу имена всех файлов из file.txt, имеющих расширение .conf и записываю их в новый текстовой файл conf.txt с помощью команды «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 &gt; conf.txt». Командой «cat conf.txt» проверяю правильность выполненных действий. (рис. -fig. 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23" w:name="fig:003"/>
      <w:r>
        <w:t xml:space="preserve">Вывод файлов с определенным расширением и запись их в другой файл</w:t>
      </w:r>
      <w:bookmarkEnd w:id="23"/>
    </w:p>
    <w:p>
      <w:pPr>
        <w:numPr>
          <w:ilvl w:val="0"/>
          <w:numId w:val="1001"/>
        </w:numPr>
      </w:pPr>
      <w:r>
        <w:t xml:space="preserve">Определить, какие файлы в моем домашнем каталоге имеют имена, начинающиеся с символа c, можно несколькими командами: «find ~ - maxdepth 1 -name “c</w:t>
      </w:r>
      <w:r>
        <w:rPr>
          <w:iCs/>
          <w:i/>
        </w:rPr>
        <w:t xml:space="preserve">” -print» (опция maxdepth 1 необходима для того, чтобы файлы находились только в домашнем каталоге (не в его подкаталогах)), «ls ~/c</w:t>
      </w:r>
      <w:r>
        <w:t xml:space="preserve">» и «ls –a ~ | grep c*». (рис. -fig. 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24" w:name="fig:004"/>
      <w:r>
        <w:t xml:space="preserve">Команды для поиска определенных файлов</w:t>
      </w:r>
      <w:bookmarkEnd w:id="24"/>
    </w:p>
    <w:p>
      <w:pPr>
        <w:numPr>
          <w:ilvl w:val="0"/>
          <w:numId w:val="1001"/>
        </w:numPr>
      </w:pPr>
      <w:r>
        <w:t xml:space="preserve">Чтобы вывести на экран (по странично) имена файлов из каталога /etc, начинающиеся с символа h, воспользуемся командой «find /etc – maxdepth 1 –name “h*” | less». (рис. -fig. </w:t>
      </w:r>
      <w:r>
        <w:rPr>
          <w:bCs/>
          <w:b/>
        </w:rPr>
        <w:t xml:space="preserve">¿fig:005?</w:t>
      </w:r>
      <w:r>
        <w:t xml:space="preserve">) (рис. -fig. 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25" w:name="fig:005"/>
      <w:r>
        <w:t xml:space="preserve">Использование команды find</w:t>
      </w:r>
      <w:bookmarkEnd w:id="25"/>
      <w:r>
        <w:t xml:space="preserve"> </w:t>
      </w:r>
      <w:bookmarkStart w:id="26" w:name="fig:006"/>
      <w:r>
        <w:t xml:space="preserve">Использование команды find</w:t>
      </w:r>
      <w:bookmarkEnd w:id="26"/>
    </w:p>
    <w:p>
      <w:pPr>
        <w:numPr>
          <w:ilvl w:val="0"/>
          <w:numId w:val="1001"/>
        </w:numPr>
      </w:pPr>
      <w:r>
        <w:t xml:space="preserve">Запускаю в фоновом режиме процесс, который будет записывать в файл ~/logfile файлы, имена которых начинаются с log, используя команду «find / -name “log*” &gt; logfile &amp;». Командой «cat logfile» проверяю выполненные действия. (рис. -fig. </w:t>
      </w:r>
      <w:r>
        <w:rPr>
          <w:bCs/>
          <w:b/>
        </w:rPr>
        <w:t xml:space="preserve">¿fig:007?</w:t>
      </w:r>
      <w:r>
        <w:t xml:space="preserve">) (рис. -fig. </w:t>
      </w:r>
      <w:r>
        <w:rPr>
          <w:bCs/>
          <w:b/>
        </w:rPr>
        <w:t xml:space="preserve">¿fig:008?</w:t>
      </w:r>
      <w:r>
        <w:t xml:space="preserve">) (рис. -fig. 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27" w:name="fig:007"/>
      <w:r>
        <w:t xml:space="preserve">Запуск процесса в фоновом режиме</w:t>
      </w:r>
      <w:bookmarkEnd w:id="27"/>
      <w:r>
        <w:t xml:space="preserve"> </w:t>
      </w:r>
      <w:bookmarkStart w:id="28" w:name="fig:008"/>
      <w:r>
        <w:t xml:space="preserve">Запуск процесса в фоновом режиме</w:t>
      </w:r>
      <w:bookmarkEnd w:id="28"/>
      <w:r>
        <w:t xml:space="preserve"> </w:t>
      </w:r>
      <w:bookmarkStart w:id="29" w:name="fig:009"/>
      <w:r>
        <w:t xml:space="preserve">Проверка действий</w:t>
      </w:r>
      <w:bookmarkEnd w:id="29"/>
    </w:p>
    <w:p>
      <w:pPr>
        <w:pStyle w:val="FirstParagraph"/>
      </w:pPr>
      <w:r>
        <w:t xml:space="preserve">7)Далее удаляю файл ~/logfile командой «rm logfile». (рис. -fig. 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30" w:name="fig:010"/>
      <w:r>
        <w:t xml:space="preserve">Удаление файла</w:t>
      </w:r>
      <w:bookmarkEnd w:id="30"/>
    </w:p>
    <w:p>
      <w:pPr>
        <w:numPr>
          <w:ilvl w:val="0"/>
          <w:numId w:val="1002"/>
        </w:numPr>
      </w:pPr>
      <w:r>
        <w:t xml:space="preserve">Запускаю редактор gedit в фоновом режиме командой «gedit &amp;». После этого на экране появляется окно редактора. 9) Чтобы определить идентификатор процесса gedit, использую команду</w:t>
      </w:r>
      <w:r>
        <w:t xml:space="preserve"> </w:t>
      </w:r>
      <w:r>
        <w:t xml:space="preserve">«ps | grep 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». Из рисунка видно, что наш процесс имеет PID 8630. Узнать идентификатор процесса можно также, используя команду «pgrep gedit» или «pidof gedit».(рис. -fig. 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31" w:name="fig:011"/>
      <w:r>
        <w:t xml:space="preserve">Запуск gedit</w:t>
      </w:r>
      <w:bookmarkEnd w:id="31"/>
    </w:p>
    <w:p>
      <w:pPr>
        <w:numPr>
          <w:ilvl w:val="0"/>
          <w:numId w:val="1002"/>
        </w:numPr>
      </w:pPr>
      <w:r>
        <w:t xml:space="preserve">Прочитав информацию о команде kill с помощью команды «man kill», использую её для завершения процесса gedit (команда «kill 8630»). (рис. -fig. </w:t>
      </w:r>
      <w:r>
        <w:rPr>
          <w:bCs/>
          <w:b/>
        </w:rPr>
        <w:t xml:space="preserve">¿fig:012?</w:t>
      </w:r>
      <w:r>
        <w:t xml:space="preserve">) (рис. -fig. 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32" w:name="fig:012"/>
      <w:r>
        <w:t xml:space="preserve">Команда kill</w:t>
      </w:r>
      <w:bookmarkEnd w:id="32"/>
      <w:r>
        <w:t xml:space="preserve"> </w:t>
      </w:r>
      <w:bookmarkStart w:id="33" w:name="fig:013"/>
      <w:r>
        <w:t xml:space="preserve">Завершение процесса gedit</w:t>
      </w:r>
      <w:bookmarkEnd w:id="33"/>
    </w:p>
    <w:p>
      <w:pPr>
        <w:numPr>
          <w:ilvl w:val="0"/>
          <w:numId w:val="1002"/>
        </w:numPr>
      </w:pPr>
      <w:r>
        <w:t xml:space="preserve">C помощью команд «man df» и «man du» узнаю информацию по необходимым командам и далее использую их. df – утилита, показывающая список всех файловых систем по именам устройств, сообщает их размер, занятое и свободное пространство и точки монтирования. Синтаксис: df [опции] устройство. du – утилита, 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 Синтаксис: du [опции] каталог_или_файл. (рис. -fig. </w:t>
      </w:r>
      <w:r>
        <w:rPr>
          <w:bCs/>
          <w:b/>
        </w:rPr>
        <w:t xml:space="preserve">¿fig:014.1?</w:t>
      </w:r>
      <w:r>
        <w:t xml:space="preserve">) (рис. -fig. </w:t>
      </w:r>
      <w:r>
        <w:rPr>
          <w:bCs/>
          <w:b/>
        </w:rPr>
        <w:t xml:space="preserve">¿fig:014?</w:t>
      </w:r>
      <w:r>
        <w:t xml:space="preserve">) (рис. -fig. </w:t>
      </w:r>
      <w:r>
        <w:rPr>
          <w:bCs/>
          <w:b/>
        </w:rPr>
        <w:t xml:space="preserve">¿fig:015?</w:t>
      </w:r>
      <w:r>
        <w:t xml:space="preserve">) (рис. -fig. </w:t>
      </w:r>
      <w:r>
        <w:rPr>
          <w:bCs/>
          <w:b/>
        </w:rPr>
        <w:t xml:space="preserve">¿fig:016?</w:t>
      </w:r>
      <w:r>
        <w:t xml:space="preserve">) (рис. -fig. </w:t>
      </w:r>
      <w:r>
        <w:rPr>
          <w:bCs/>
          <w:b/>
        </w:rPr>
        <w:t xml:space="preserve">¿fig:017?</w:t>
      </w:r>
      <w:r>
        <w:t xml:space="preserve">)</w:t>
      </w:r>
      <w:r>
        <w:t xml:space="preserve"> </w:t>
      </w:r>
      <w:bookmarkStart w:id="34" w:name="fig:014.1"/>
      <w:r>
        <w:t xml:space="preserve">Команда man</w:t>
      </w:r>
      <w:bookmarkEnd w:id="34"/>
      <w:r>
        <w:t xml:space="preserve"> </w:t>
      </w:r>
      <w:bookmarkStart w:id="35" w:name="fig:014"/>
      <w:r>
        <w:t xml:space="preserve">Справка df</w:t>
      </w:r>
      <w:bookmarkEnd w:id="35"/>
      <w:r>
        <w:t xml:space="preserve"> </w:t>
      </w:r>
      <w:bookmarkStart w:id="36" w:name="fig:015"/>
      <w:r>
        <w:t xml:space="preserve">Справка du</w:t>
      </w:r>
      <w:bookmarkEnd w:id="36"/>
      <w:r>
        <w:t xml:space="preserve"> </w:t>
      </w:r>
      <w:bookmarkStart w:id="37" w:name="fig:016"/>
      <w:r>
        <w:t xml:space="preserve">Использование команды df</w:t>
      </w:r>
      <w:bookmarkEnd w:id="37"/>
      <w:r>
        <w:t xml:space="preserve"> </w:t>
      </w:r>
      <w:bookmarkStart w:id="38" w:name="fig:017"/>
      <w:r>
        <w:t xml:space="preserve">Использование команды du</w:t>
      </w:r>
      <w:bookmarkEnd w:id="38"/>
    </w:p>
    <w:p>
      <w:pPr>
        <w:numPr>
          <w:ilvl w:val="0"/>
          <w:numId w:val="1002"/>
        </w:numPr>
      </w:pPr>
      <w:r>
        <w:t xml:space="preserve">Вывожу имена всех директорий, имеющихся в моем домашнем каталоге с помощью команды «find ~ -type d», предварительно получив информацию с помощью команды «man find». (рис. -fig. </w:t>
      </w:r>
      <w:r>
        <w:rPr>
          <w:bCs/>
          <w:b/>
        </w:rPr>
        <w:t xml:space="preserve">¿fig:018?</w:t>
      </w:r>
      <w:r>
        <w:t xml:space="preserve">) (рис. -fig. </w:t>
      </w:r>
      <w:r>
        <w:rPr>
          <w:bCs/>
          <w:b/>
        </w:rPr>
        <w:t xml:space="preserve">¿fig:019?</w:t>
      </w:r>
      <w:r>
        <w:t xml:space="preserve">)</w:t>
      </w:r>
      <w:r>
        <w:t xml:space="preserve"> </w:t>
      </w:r>
      <w:bookmarkStart w:id="39" w:name="fig:018"/>
      <w:r>
        <w:t xml:space="preserve">Команда man</w:t>
      </w:r>
      <w:bookmarkEnd w:id="39"/>
      <w:r>
        <w:t xml:space="preserve"> </w:t>
      </w:r>
      <w:bookmarkStart w:id="40" w:name="fig:019"/>
      <w:r>
        <w:t xml:space="preserve">Справка find</w:t>
      </w:r>
      <w:bookmarkEnd w:id="40"/>
    </w:p>
    <w:bookmarkEnd w:id="41"/>
    <w:bookmarkStart w:id="4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В системе по умолчанию открыто три специальных потока:– stdin − стандартный поток ввода (по умолчанию: клавиатура), файловый дескриптор 0; – stdout − стандартный поток вывода (по умолчанию: консоль), файловый дескриптор 1; – stderr − стандартный поток вывод сообщений об ошибках (по умолчанию: консоль), файловый дескриптор 2. 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03"/>
        </w:numPr>
        <w:pStyle w:val="Compact"/>
      </w:pPr>
      <w:r>
        <w:t xml:space="preserve">Перенаправление вывода в файл. Перенаправление вывода в файл и открытие файла в режиме добавления (данные добавляются в конец файла).</w:t>
      </w:r>
    </w:p>
    <w:p>
      <w:pPr>
        <w:numPr>
          <w:ilvl w:val="0"/>
          <w:numId w:val="1003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 команда 1 | команда 2 (это означает, что вывод команды 1 передастся на ввод команде 2).</w:t>
      </w:r>
    </w:p>
    <w:p>
      <w:pPr>
        <w:numPr>
          <w:ilvl w:val="0"/>
          <w:numId w:val="1003"/>
        </w:numPr>
        <w:pStyle w:val="Compact"/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 Процесс − это выполнение программы. Он считается активной сущностью и реализует действия, указанные в программе. 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numPr>
          <w:ilvl w:val="0"/>
          <w:numId w:val="1003"/>
        </w:numPr>
        <w:pStyle w:val="Compact"/>
      </w:pPr>
      <w:r>
        <w:t xml:space="preserve">pid: идентификатор процесса (PID) процесса (process ID), к которому вызывают метод gid: идентификатор группы UNIX, в котором работает программа.</w:t>
      </w:r>
    </w:p>
    <w:p>
      <w:pPr>
        <w:numPr>
          <w:ilvl w:val="0"/>
          <w:numId w:val="1003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3"/>
        </w:numPr>
        <w:pStyle w:val="Compact"/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 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03"/>
        </w:numPr>
        <w:pStyle w:val="Compact"/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 Команда find имеет такой синтаксис: find [папка] [параметры] критерий шаблон [действие]. Папка − каталог в котором будем искать. Параметры − дополнительные параметры, например, глубина поиска, и т д. Критерий − по какому критерию будем искать: имя, дата создания, права, владелец и т д. Шаблон – непосредственно значение по которому будем отбирать файлы.Основные параметры:-P никогда не открывать символические ссылки; -L - получает информацию о файлах по символическим ссылкам. Важно для дальнейшей обработки, чтобы обрабатывалась не ссылка, а сам файл. -maxdepth - максимальная глубина поиска по подкаталогам, для поиска только в текущем каталоге установите 1. -depth - искать сначала в текущем каталоге, а потом в подкаталогах; -mount искать файлы только в этой файловой системе.; -version - показать версию утилиты find; -print - выводить полные имена файлов; -type f - искать только файлы; -type d - поиск папки в Linux. Основные критерии: -name - поиск файлов по имени; -perm - поиск файлов в Linux по режиму доступа; -user - поиск файлов по владельцу; -group - поиск по группе; -mtime - поиск по времени модификации файла; -atime - поиск файлов по дате последнего чтения; -nogroup - поиск файлов, не принадлежащих ни одной группе; -nouser - поиск файлов без владельцев; -newer - найти файлы новее чем указанный; -size - поиск файлов в Linux по их размеру. Примеры: find ~ -type d поиск директорий в домашнем каталоге. find ~ -type f -name ".*" поиск скрытых файлов в домашнем каталоге</w:t>
      </w:r>
    </w:p>
    <w:p>
      <w:pPr>
        <w:numPr>
          <w:ilvl w:val="0"/>
          <w:numId w:val="1003"/>
        </w:numPr>
        <w:pStyle w:val="Compact"/>
      </w:pPr>
      <w:r>
        <w:t xml:space="preserve">Файл по его содержимому можно найти с помощью команды grep: «grep 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03"/>
        </w:numPr>
        <w:pStyle w:val="Compact"/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03"/>
        </w:numPr>
        <w:pStyle w:val="Compact"/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03"/>
        </w:numPr>
        <w:pStyle w:val="Compact"/>
      </w:pPr>
      <w:r>
        <w:t xml:space="preserve">Основные сигналы (каждый сигнал имеет свой номер), которые используются для завершения процесса: 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 SIGQUIT – 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 SIGHUP – сообщает процессу, что соединение с управляющим терминалом разорвано, отправляется, в основном, системой при разрыве соединения с интернетом; SIGTERM – немедленно завершает процесс, но обрабатывается программой, поэтому позволяет ей завершить дочерние процессы и освободить все ресурсы; 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 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 Перед тем, как выполнить остановку процесса, нужно определить его PID. Для этого используют команды ps и grep. Команда ps предназначена длявывода списка активных процессов в системе и информации о них. Команда grep запускается одновременно с ps (в канале) и будет выполнять поиск по результатам команды ps. 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 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инструменты поиска файлов и фильтрации текстовых данных, а также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Егорова Александра</dc:creator>
  <dc:language>ru-RU</dc:language>
  <cp:keywords/>
  <dcterms:created xsi:type="dcterms:W3CDTF">2021-05-21T06:49:53Z</dcterms:created>
  <dcterms:modified xsi:type="dcterms:W3CDTF">2021-05-21T06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